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4DAD5116" w14:textId="579E99DA" w:rsidR="00C333D5" w:rsidRDefault="00A2149F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NETWORK </w:t>
      </w:r>
      <w:r w:rsidR="00003322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REMOTE PROBE STRAP-ON TEMPERATURE </w:t>
      </w: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TRANSMITTER</w:t>
      </w:r>
    </w:p>
    <w:p w14:paraId="6A714E0C" w14:textId="46056980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A2149F">
        <w:rPr>
          <w:rFonts w:ascii="Calibri" w:eastAsia="Calibri" w:hAnsi="Calibri" w:cs="Calibri"/>
          <w:color w:val="7E7E7E"/>
          <w:lang w:val="en-US"/>
        </w:rPr>
        <w:t>N</w:t>
      </w:r>
      <w:r w:rsidR="00370A58">
        <w:rPr>
          <w:rFonts w:ascii="Calibri" w:eastAsia="Calibri" w:hAnsi="Calibri" w:cs="Calibri"/>
          <w:color w:val="7E7E7E"/>
          <w:lang w:val="en-US"/>
        </w:rPr>
        <w:t>R</w:t>
      </w:r>
      <w:r>
        <w:rPr>
          <w:rFonts w:ascii="Calibri" w:eastAsia="Calibri" w:hAnsi="Calibri" w:cs="Calibri"/>
          <w:color w:val="7E7E7E"/>
          <w:lang w:val="en-US"/>
        </w:rPr>
        <w:t xml:space="preserve">P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2162BDE7" w14:textId="448CE488" w:rsidR="00F30CEB" w:rsidRDefault="00EC4483" w:rsidP="00EC4483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 w:rsidRPr="00EC4483">
        <w:rPr>
          <w:rFonts w:ascii="Calibri" w:eastAsia="Calibri" w:hAnsi="Calibri" w:cs="Calibri"/>
          <w:color w:val="7E7E7E"/>
          <w:lang w:val="en-US"/>
        </w:rPr>
        <w:t>The single point remote probe network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EC4483">
        <w:rPr>
          <w:rFonts w:ascii="Calibri" w:eastAsia="Calibri" w:hAnsi="Calibri" w:cs="Calibri"/>
          <w:color w:val="7E7E7E"/>
          <w:lang w:val="en-US"/>
        </w:rPr>
        <w:t>temperature sensor incorporates a precision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EC4483">
        <w:rPr>
          <w:rFonts w:ascii="Calibri" w:eastAsia="Calibri" w:hAnsi="Calibri" w:cs="Calibri"/>
          <w:color w:val="7E7E7E"/>
          <w:lang w:val="en-US"/>
        </w:rPr>
        <w:t>sensor encapsulated in a 6 mm (0.236”) OD, 304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EC4483">
        <w:rPr>
          <w:rFonts w:ascii="Calibri" w:eastAsia="Calibri" w:hAnsi="Calibri" w:cs="Calibri"/>
          <w:color w:val="7E7E7E"/>
          <w:lang w:val="en-US"/>
        </w:rPr>
        <w:t>stainless steel probe and is available in various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EC4483">
        <w:rPr>
          <w:rFonts w:ascii="Calibri" w:eastAsia="Calibri" w:hAnsi="Calibri" w:cs="Calibri"/>
          <w:color w:val="7E7E7E"/>
          <w:lang w:val="en-US"/>
        </w:rPr>
        <w:t>lengths. All probes provide excellent heat transfer,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EC4483">
        <w:rPr>
          <w:rFonts w:ascii="Calibri" w:eastAsia="Calibri" w:hAnsi="Calibri" w:cs="Calibri"/>
          <w:color w:val="7E7E7E"/>
          <w:lang w:val="en-US"/>
        </w:rPr>
        <w:t>fast response and resist moisture penetration. The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EC4483">
        <w:rPr>
          <w:rFonts w:ascii="Calibri" w:eastAsia="Calibri" w:hAnsi="Calibri" w:cs="Calibri"/>
          <w:color w:val="7E7E7E"/>
          <w:lang w:val="en-US"/>
        </w:rPr>
        <w:t>transmitter provides a BACnet® or Modbus signal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EC4483">
        <w:rPr>
          <w:rFonts w:ascii="Calibri" w:eastAsia="Calibri" w:hAnsi="Calibri" w:cs="Calibri"/>
          <w:color w:val="7E7E7E"/>
          <w:lang w:val="en-US"/>
        </w:rPr>
        <w:t xml:space="preserve">for network </w:t>
      </w:r>
      <w:r>
        <w:rPr>
          <w:rFonts w:ascii="Calibri" w:eastAsia="Calibri" w:hAnsi="Calibri" w:cs="Calibri"/>
          <w:color w:val="7E7E7E"/>
          <w:lang w:val="en-US"/>
        </w:rPr>
        <w:t>c</w:t>
      </w:r>
      <w:r w:rsidRPr="00EC4483">
        <w:rPr>
          <w:rFonts w:ascii="Calibri" w:eastAsia="Calibri" w:hAnsi="Calibri" w:cs="Calibri"/>
          <w:color w:val="7E7E7E"/>
          <w:lang w:val="en-US"/>
        </w:rPr>
        <w:t>onnection. A compact ABS enclosure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EC4483">
        <w:rPr>
          <w:rFonts w:ascii="Calibri" w:eastAsia="Calibri" w:hAnsi="Calibri" w:cs="Calibri"/>
          <w:color w:val="7E7E7E"/>
          <w:lang w:val="en-US"/>
        </w:rPr>
        <w:t>with a hinged and gasketed cover is provided for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EC4483">
        <w:rPr>
          <w:rFonts w:ascii="Calibri" w:eastAsia="Calibri" w:hAnsi="Calibri" w:cs="Calibri"/>
          <w:color w:val="7E7E7E"/>
          <w:lang w:val="en-US"/>
        </w:rPr>
        <w:t>ease of installation.</w:t>
      </w:r>
    </w:p>
    <w:p w14:paraId="0F5E9CF7" w14:textId="36CAE93E" w:rsidR="00AE3CA4" w:rsidRPr="004E3C65" w:rsidRDefault="00391455" w:rsidP="00F30CE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47ABCA99" w14:textId="71403FA1" w:rsidR="008644CC" w:rsidRDefault="008644CC" w:rsidP="008644CC">
      <w:pPr>
        <w:pStyle w:val="BodyText"/>
        <w:spacing w:before="159" w:line="254" w:lineRule="exact"/>
        <w:rPr>
          <w:rFonts w:ascii="Calibri" w:hAnsi="Calibri"/>
          <w:color w:val="017464"/>
          <w:lang w:val="en-US"/>
        </w:rPr>
      </w:pPr>
      <w:r>
        <w:rPr>
          <w:color w:val="017464"/>
        </w:rPr>
        <w:t>ENGINEERING SPEC’S</w:t>
      </w:r>
    </w:p>
    <w:p w14:paraId="248819FD" w14:textId="77777777" w:rsidR="008644CC" w:rsidRDefault="008644CC" w:rsidP="008644CC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1459C08D" w14:textId="77777777" w:rsidR="008644CC" w:rsidRDefault="008644CC" w:rsidP="008644CC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523C9931" w14:textId="4E567F4A" w:rsidR="008644CC" w:rsidRDefault="008644CC" w:rsidP="008644CC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shall be one piece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304 S.S Fully potted</w:t>
      </w:r>
      <w:bookmarkStart w:id="0" w:name="_GoBack"/>
      <w:bookmarkEnd w:id="0"/>
    </w:p>
    <w:p w14:paraId="79CDE0F0" w14:textId="77777777" w:rsidR="008644CC" w:rsidRDefault="008644CC" w:rsidP="008644CC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6A3B45DB" w14:textId="77777777" w:rsidR="008644CC" w:rsidRDefault="008644CC" w:rsidP="008644CC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7EF3C755" w14:textId="77777777" w:rsidR="008644CC" w:rsidRDefault="008644CC" w:rsidP="008644CC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693313D8" w14:textId="77777777" w:rsidR="008644CC" w:rsidRDefault="008644CC" w:rsidP="008644CC">
      <w:pPr>
        <w:pStyle w:val="ListParagraph"/>
        <w:numPr>
          <w:ilvl w:val="0"/>
          <w:numId w:val="29"/>
        </w:numPr>
        <w:autoSpaceDN w:val="0"/>
        <w:spacing w:line="252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40 to 50°C (-40 to 122°F)</w:t>
      </w:r>
    </w:p>
    <w:p w14:paraId="678D2AFF" w14:textId="77777777" w:rsidR="008644CC" w:rsidRDefault="008644CC" w:rsidP="008644CC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jc w:val="both"/>
        <w:rPr>
          <w:rFonts w:eastAsia="Calibri" w:cs="Calibri"/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2DB75733" w14:textId="77777777" w:rsidR="008644CC" w:rsidRDefault="008644CC" w:rsidP="008644CC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647225CF" w14:textId="6D98FBD8" w:rsidR="004E3C65" w:rsidRDefault="004E3C65" w:rsidP="008644CC">
      <w:pPr>
        <w:tabs>
          <w:tab w:val="left" w:pos="990"/>
        </w:tabs>
        <w:jc w:val="both"/>
        <w:rPr>
          <w:color w:val="7F7F7F" w:themeColor="text1" w:themeTint="80"/>
        </w:rPr>
      </w:pPr>
    </w:p>
    <w:p w14:paraId="3FDC69B2" w14:textId="05CFA3B7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1973502D" w:rsidR="004E3C65" w:rsidRDefault="004E3C65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314047A6" w:rsidR="004E3C65" w:rsidRDefault="004E3C65" w:rsidP="004E3C65">
      <w:pPr>
        <w:jc w:val="both"/>
        <w:rPr>
          <w:color w:val="7F7F7F" w:themeColor="text1" w:themeTint="80"/>
        </w:rPr>
      </w:pPr>
    </w:p>
    <w:p w14:paraId="0A0978DC" w14:textId="286E4353" w:rsidR="004E3C65" w:rsidRDefault="004E3C65" w:rsidP="004E3C65">
      <w:pPr>
        <w:jc w:val="both"/>
        <w:rPr>
          <w:color w:val="7F7F7F" w:themeColor="text1" w:themeTint="80"/>
        </w:rPr>
      </w:pPr>
    </w:p>
    <w:p w14:paraId="291991DC" w14:textId="77777777" w:rsidR="004E3C65" w:rsidRPr="004E3C65" w:rsidRDefault="004E3C65" w:rsidP="004E3C65">
      <w:pPr>
        <w:jc w:val="both"/>
        <w:rPr>
          <w:color w:val="7F7F7F" w:themeColor="text1" w:themeTint="80"/>
        </w:rPr>
      </w:pPr>
    </w:p>
    <w:p w14:paraId="23B0EB01" w14:textId="0C4A1D6D" w:rsidR="00171764" w:rsidRDefault="00171764" w:rsidP="00171764">
      <w:pPr>
        <w:jc w:val="both"/>
        <w:rPr>
          <w:color w:val="7F7F7F" w:themeColor="text1" w:themeTint="80"/>
        </w:rPr>
      </w:pPr>
    </w:p>
    <w:p w14:paraId="0088E79A" w14:textId="1F29B8B8" w:rsidR="0080293A" w:rsidRDefault="0080293A" w:rsidP="00171764">
      <w:pPr>
        <w:jc w:val="both"/>
        <w:rPr>
          <w:color w:val="7F7F7F" w:themeColor="text1" w:themeTint="80"/>
        </w:rPr>
      </w:pPr>
    </w:p>
    <w:tbl>
      <w:tblPr>
        <w:tblStyle w:val="TableGrid3"/>
        <w:tblpPr w:vertAnchor="text" w:horzAnchor="margin" w:tblpY="281"/>
        <w:tblOverlap w:val="never"/>
        <w:tblW w:w="11052" w:type="dxa"/>
        <w:tblInd w:w="0" w:type="dxa"/>
        <w:tblCellMar>
          <w:top w:w="20" w:type="dxa"/>
          <w:left w:w="51" w:type="dxa"/>
          <w:right w:w="69" w:type="dxa"/>
        </w:tblCellMar>
        <w:tblLook w:val="04A0" w:firstRow="1" w:lastRow="0" w:firstColumn="1" w:lastColumn="0" w:noHBand="0" w:noVBand="1"/>
      </w:tblPr>
      <w:tblGrid>
        <w:gridCol w:w="2290"/>
        <w:gridCol w:w="8762"/>
      </w:tblGrid>
      <w:tr w:rsidR="008644CC" w:rsidRPr="00F30CEB" w14:paraId="11DD2707" w14:textId="77777777" w:rsidTr="008644CC">
        <w:trPr>
          <w:trHeight w:val="340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08BFCBD7" w14:textId="77777777" w:rsidR="008644CC" w:rsidRPr="00F30CEB" w:rsidRDefault="008644CC" w:rsidP="008644CC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FFFEFD"/>
                <w:sz w:val="22"/>
                <w:szCs w:val="22"/>
                <w:lang w:val="en-CA"/>
              </w:rPr>
              <w:t>SPECIFICATIONS</w:t>
            </w:r>
          </w:p>
        </w:tc>
        <w:tc>
          <w:tcPr>
            <w:tcW w:w="8762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40FBAB08" w14:textId="77777777" w:rsidR="008644CC" w:rsidRPr="00F30CEB" w:rsidRDefault="008644CC" w:rsidP="008644CC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</w:p>
        </w:tc>
      </w:tr>
      <w:tr w:rsidR="008644CC" w:rsidRPr="00F30CEB" w14:paraId="2C5191B5" w14:textId="77777777" w:rsidTr="008644CC">
        <w:trPr>
          <w:trHeight w:val="213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C2EF834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POWER SUPPLY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0F4D9BA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>24 Vac/dc ±10% (non-isolated half-wave rectified)</w:t>
            </w:r>
          </w:p>
        </w:tc>
      </w:tr>
      <w:tr w:rsidR="008644CC" w:rsidRPr="00F30CEB" w14:paraId="48AFD493" w14:textId="77777777" w:rsidTr="008644CC">
        <w:trPr>
          <w:trHeight w:val="368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04F9E20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CONSUMPTION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9721582" w14:textId="77777777" w:rsidR="008644CC" w:rsidRPr="00F30CEB" w:rsidRDefault="008644CC" w:rsidP="008644CC">
            <w:pPr>
              <w:widowControl/>
              <w:spacing w:line="259" w:lineRule="auto"/>
              <w:ind w:right="2000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BACnet®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25 mA max @ 24 Vdc </w:t>
            </w: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Modbus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10 mA max @ 24 Vdc</w:t>
            </w:r>
          </w:p>
        </w:tc>
      </w:tr>
      <w:tr w:rsidR="008644CC" w:rsidRPr="00F30CEB" w14:paraId="139D474C" w14:textId="77777777" w:rsidTr="008644CC">
        <w:trPr>
          <w:trHeight w:val="208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1C7AD5A9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OUTPUT SIGNAL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2F636819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>MS/TP 2-wire RS-485 (BACnet® or Modbus)</w:t>
            </w:r>
          </w:p>
        </w:tc>
      </w:tr>
      <w:tr w:rsidR="008644CC" w:rsidRPr="00F30CEB" w14:paraId="36895ADD" w14:textId="77777777" w:rsidTr="008644CC">
        <w:trPr>
          <w:trHeight w:val="208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3C4FBA4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OPERATING ENVIRONMENT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6F66B91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>-40 to 50°C (-40 to 122°F), 5 to 95 %RH non-condensing</w:t>
            </w:r>
          </w:p>
        </w:tc>
      </w:tr>
      <w:tr w:rsidR="008644CC" w:rsidRPr="00F30CEB" w14:paraId="71D48A77" w14:textId="77777777" w:rsidTr="008644CC">
        <w:trPr>
          <w:trHeight w:val="219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E6FAB2C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PROBE MATERIAL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D069D7D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>304 series stainless steel</w:t>
            </w:r>
          </w:p>
        </w:tc>
      </w:tr>
      <w:tr w:rsidR="008644CC" w:rsidRPr="00F30CEB" w14:paraId="33095D11" w14:textId="77777777" w:rsidTr="008644CC">
        <w:trPr>
          <w:trHeight w:val="209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1D0F111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PROBE DIAMETER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7BCDA23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>6 mm (0.236”)</w:t>
            </w:r>
          </w:p>
        </w:tc>
      </w:tr>
      <w:tr w:rsidR="008644CC" w:rsidRPr="00F30CEB" w14:paraId="1FB6FEE5" w14:textId="77777777" w:rsidTr="008644CC">
        <w:trPr>
          <w:trHeight w:val="223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9441252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WIRE LENGTH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37F8FA9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>1.524m (5’)</w:t>
            </w:r>
          </w:p>
        </w:tc>
      </w:tr>
      <w:tr w:rsidR="008644CC" w:rsidRPr="00F30CEB" w14:paraId="2BBC528B" w14:textId="77777777" w:rsidTr="008644CC">
        <w:trPr>
          <w:trHeight w:val="209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A5D4905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WIRE MATERIAL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7C716A3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>PVC insulated, parallel bonded (22 AWG)</w:t>
            </w:r>
          </w:p>
        </w:tc>
      </w:tr>
      <w:tr w:rsidR="008644CC" w:rsidRPr="00F30CEB" w14:paraId="1946536A" w14:textId="77777777" w:rsidTr="008644CC">
        <w:trPr>
          <w:trHeight w:val="209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2B7648D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WIRING CONNECTIONS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0996F0F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8644CC" w:rsidRPr="00F30CEB" w14:paraId="3D471CC2" w14:textId="77777777" w:rsidTr="008644CC">
        <w:trPr>
          <w:trHeight w:val="368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9FACF7E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5F6ECC6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A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ABS, UL94-V0, IP65 (NEMA 4X)</w:t>
            </w:r>
          </w:p>
          <w:p w14:paraId="4CE661EA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E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Same as A, with thread adapter (1/2” NPT to M16) and cable gland fitting</w:t>
            </w:r>
          </w:p>
        </w:tc>
      </w:tr>
      <w:tr w:rsidR="008644CC" w:rsidRPr="00F30CEB" w14:paraId="3B6F2CE8" w14:textId="77777777" w:rsidTr="008644CC">
        <w:trPr>
          <w:trHeight w:val="209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C2714A4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24FD370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>Canada</w:t>
            </w:r>
          </w:p>
        </w:tc>
      </w:tr>
      <w:tr w:rsidR="008644CC" w:rsidRPr="00F30CEB" w14:paraId="558C54CC" w14:textId="77777777" w:rsidTr="008644CC">
        <w:trPr>
          <w:trHeight w:val="688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31A831E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TEMPERATURE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B24F0A4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Sensing Element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NTC thermistor</w:t>
            </w:r>
          </w:p>
          <w:p w14:paraId="733075C7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Accuracy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±0.2°C (±0.36°F) @ 0 to 70°C (32 to 158°F)</w:t>
            </w:r>
          </w:p>
          <w:p w14:paraId="252347F5" w14:textId="77777777" w:rsidR="008644CC" w:rsidRPr="00F30CEB" w:rsidRDefault="008644CC" w:rsidP="008644CC">
            <w:pPr>
              <w:widowControl/>
              <w:spacing w:line="259" w:lineRule="auto"/>
              <w:ind w:right="73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Probe Sensing Range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-40 to 100°C (-40 to 212°F) </w:t>
            </w: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Resolution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0.1°C/°F</w:t>
            </w:r>
          </w:p>
        </w:tc>
      </w:tr>
      <w:tr w:rsidR="008644CC" w:rsidRPr="00F30CEB" w14:paraId="2309DF5B" w14:textId="77777777" w:rsidTr="008644CC">
        <w:trPr>
          <w:trHeight w:val="848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39E0B4D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BACnet® COMMUNICATIONS INTERFACE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1243FBE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Hardware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2 wire RS-485</w:t>
            </w:r>
          </w:p>
          <w:p w14:paraId="46AE53C2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Software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Native BACnet® MS/TP protocol</w:t>
            </w:r>
          </w:p>
          <w:p w14:paraId="28D01D5C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Baud Rate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9600, 19200, 38400, 57600, 76800, or 115200 (auto-detect)</w:t>
            </w:r>
          </w:p>
          <w:p w14:paraId="53030AC4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Network Address Range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Locally set to 0-127</w:t>
            </w:r>
          </w:p>
          <w:p w14:paraId="36C0F1D2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Serial Configuration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8N1</w:t>
            </w:r>
          </w:p>
        </w:tc>
      </w:tr>
      <w:tr w:rsidR="008644CC" w:rsidRPr="00F30CEB" w14:paraId="2613A193" w14:textId="77777777" w:rsidTr="008644CC">
        <w:trPr>
          <w:trHeight w:val="1168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CCA6646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MODBUS COMMUNICATIONS INTERFACE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BC25876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Hardware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2 wire RS-485</w:t>
            </w:r>
          </w:p>
          <w:p w14:paraId="39C84FDB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Software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Native Modbus MS/TP protocol (RTU)</w:t>
            </w:r>
          </w:p>
          <w:p w14:paraId="54AC45BF" w14:textId="77777777" w:rsidR="008644CC" w:rsidRPr="00F30CEB" w:rsidRDefault="008644CC" w:rsidP="008644CC">
            <w:pPr>
              <w:widowControl/>
              <w:spacing w:line="233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Baud Rate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9600, 19200, 38400, 57600, 76800, or 115200 (auto-detect) </w:t>
            </w: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Network Address Range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Locally set to 1-255 (switch selectable)</w:t>
            </w:r>
          </w:p>
          <w:p w14:paraId="6FFC8B46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Parity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None</w:t>
            </w:r>
          </w:p>
          <w:p w14:paraId="4677E2EE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Stop Bits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1</w:t>
            </w:r>
          </w:p>
          <w:p w14:paraId="0049B0E3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b/>
                <w:snapToGrid/>
                <w:color w:val="666767"/>
                <w:sz w:val="22"/>
                <w:szCs w:val="22"/>
                <w:lang w:val="en-CA"/>
              </w:rPr>
              <w:t>Error Checking:</w:t>
            </w: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 xml:space="preserve"> A001 (CRC-16 reverse)</w:t>
            </w:r>
          </w:p>
        </w:tc>
      </w:tr>
      <w:tr w:rsidR="008644CC" w:rsidRPr="00F30CEB" w14:paraId="1138113F" w14:textId="77777777" w:rsidTr="008644CC">
        <w:trPr>
          <w:trHeight w:val="209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A2A4537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INPUT VOLTAGE EFFECT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2AE3BC7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>Negligible over specified operating range</w:t>
            </w:r>
          </w:p>
        </w:tc>
      </w:tr>
      <w:tr w:rsidR="008644CC" w:rsidRPr="00F30CEB" w14:paraId="4324F880" w14:textId="77777777" w:rsidTr="008644CC">
        <w:trPr>
          <w:trHeight w:val="209"/>
        </w:trPr>
        <w:tc>
          <w:tcPr>
            <w:tcW w:w="229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EFA4A19" w14:textId="77777777" w:rsidR="008644CC" w:rsidRPr="00F30CEB" w:rsidRDefault="008644CC" w:rsidP="008644C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007464"/>
                <w:sz w:val="22"/>
                <w:szCs w:val="22"/>
                <w:lang w:val="en-CA"/>
              </w:rPr>
              <w:t>PROTECTION CIRCUITRY</w:t>
            </w:r>
          </w:p>
        </w:tc>
        <w:tc>
          <w:tcPr>
            <w:tcW w:w="876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2F95B00" w14:textId="77777777" w:rsidR="008644CC" w:rsidRPr="00F30CEB" w:rsidRDefault="008644CC" w:rsidP="008644CC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</w:pPr>
            <w:r w:rsidRPr="00F30CEB">
              <w:rPr>
                <w:rFonts w:asciiTheme="minorHAnsi" w:eastAsia="Myriad CAD" w:hAnsiTheme="minorHAnsi" w:cs="Myriad CAD"/>
                <w:snapToGrid/>
                <w:color w:val="666767"/>
                <w:sz w:val="22"/>
                <w:szCs w:val="22"/>
                <w:lang w:val="en-CA"/>
              </w:rPr>
              <w:t>Reverse voltage protected and transient protected</w:t>
            </w:r>
          </w:p>
        </w:tc>
      </w:tr>
    </w:tbl>
    <w:p w14:paraId="1469D84A" w14:textId="0DB7FC4C" w:rsidR="0080293A" w:rsidRDefault="0080293A" w:rsidP="008644CC">
      <w:pPr>
        <w:tabs>
          <w:tab w:val="left" w:pos="3654"/>
        </w:tabs>
        <w:rPr>
          <w:rFonts w:ascii="Calibri" w:eastAsia="Calibri" w:hAnsi="Calibri" w:cs="Calibri"/>
        </w:rPr>
      </w:pPr>
    </w:p>
    <w:sectPr w:rsidR="0080293A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C4056D" w14:textId="77777777" w:rsidR="00567840" w:rsidRDefault="00567840" w:rsidP="00546523">
      <w:r>
        <w:separator/>
      </w:r>
    </w:p>
  </w:endnote>
  <w:endnote w:type="continuationSeparator" w:id="0">
    <w:p w14:paraId="4D276DDF" w14:textId="77777777" w:rsidR="00567840" w:rsidRDefault="00567840" w:rsidP="00546523">
      <w:r>
        <w:continuationSeparator/>
      </w:r>
    </w:p>
  </w:endnote>
  <w:endnote w:type="continuationNotice" w:id="1">
    <w:p w14:paraId="5BB5838A" w14:textId="77777777" w:rsidR="00567840" w:rsidRDefault="005678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2A90F181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A2149F">
                            <w:rPr>
                              <w:color w:val="FFFFFF" w:themeColor="background1"/>
                              <w:sz w:val="16"/>
                            </w:rPr>
                            <w:t>N</w:t>
                          </w:r>
                          <w:r w:rsidR="00370A58">
                            <w:rPr>
                              <w:color w:val="FFFFFF" w:themeColor="background1"/>
                              <w:sz w:val="16"/>
                            </w:rPr>
                            <w:t>RP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2A90F181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A2149F">
                      <w:rPr>
                        <w:color w:val="FFFFFF" w:themeColor="background1"/>
                        <w:sz w:val="16"/>
                      </w:rPr>
                      <w:t>N</w:t>
                    </w:r>
                    <w:r w:rsidR="00370A58">
                      <w:rPr>
                        <w:color w:val="FFFFFF" w:themeColor="background1"/>
                        <w:sz w:val="16"/>
                      </w:rPr>
                      <w:t>RP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74C1D" w14:textId="77777777" w:rsidR="00567840" w:rsidRDefault="00567840" w:rsidP="00546523">
      <w:r>
        <w:separator/>
      </w:r>
    </w:p>
  </w:footnote>
  <w:footnote w:type="continuationSeparator" w:id="0">
    <w:p w14:paraId="4324A2BF" w14:textId="77777777" w:rsidR="00567840" w:rsidRDefault="00567840" w:rsidP="00546523">
      <w:r>
        <w:continuationSeparator/>
      </w:r>
    </w:p>
  </w:footnote>
  <w:footnote w:type="continuationNotice" w:id="1">
    <w:p w14:paraId="43E99930" w14:textId="77777777" w:rsidR="00567840" w:rsidRDefault="005678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7D497C"/>
    <w:multiLevelType w:val="hybridMultilevel"/>
    <w:tmpl w:val="001ED5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CC92CEC"/>
    <w:multiLevelType w:val="hybridMultilevel"/>
    <w:tmpl w:val="5F5CB244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9"/>
  </w:num>
  <w:num w:numId="4">
    <w:abstractNumId w:val="26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5"/>
  </w:num>
  <w:num w:numId="10">
    <w:abstractNumId w:val="0"/>
  </w:num>
  <w:num w:numId="11">
    <w:abstractNumId w:val="7"/>
  </w:num>
  <w:num w:numId="12">
    <w:abstractNumId w:val="24"/>
  </w:num>
  <w:num w:numId="13">
    <w:abstractNumId w:val="13"/>
  </w:num>
  <w:num w:numId="14">
    <w:abstractNumId w:val="6"/>
  </w:num>
  <w:num w:numId="15">
    <w:abstractNumId w:val="17"/>
  </w:num>
  <w:num w:numId="16">
    <w:abstractNumId w:val="20"/>
  </w:num>
  <w:num w:numId="17">
    <w:abstractNumId w:val="21"/>
  </w:num>
  <w:num w:numId="18">
    <w:abstractNumId w:val="3"/>
  </w:num>
  <w:num w:numId="19">
    <w:abstractNumId w:val="22"/>
  </w:num>
  <w:num w:numId="20">
    <w:abstractNumId w:val="4"/>
  </w:num>
  <w:num w:numId="21">
    <w:abstractNumId w:val="2"/>
  </w:num>
  <w:num w:numId="22">
    <w:abstractNumId w:val="28"/>
  </w:num>
  <w:num w:numId="23">
    <w:abstractNumId w:val="23"/>
  </w:num>
  <w:num w:numId="24">
    <w:abstractNumId w:val="14"/>
  </w:num>
  <w:num w:numId="25">
    <w:abstractNumId w:val="11"/>
  </w:num>
  <w:num w:numId="26">
    <w:abstractNumId w:val="27"/>
  </w:num>
  <w:num w:numId="27">
    <w:abstractNumId w:val="25"/>
  </w:num>
  <w:num w:numId="28">
    <w:abstractNumId w:val="8"/>
  </w:num>
  <w:num w:numId="29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4FANoWQ30tAAAA"/>
  </w:docVars>
  <w:rsids>
    <w:rsidRoot w:val="00546523"/>
    <w:rsid w:val="00002EAA"/>
    <w:rsid w:val="00003322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5B39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4B3F"/>
    <w:rsid w:val="003469AA"/>
    <w:rsid w:val="003472FA"/>
    <w:rsid w:val="00370A58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67840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293A"/>
    <w:rsid w:val="00805D83"/>
    <w:rsid w:val="00805E8D"/>
    <w:rsid w:val="00816589"/>
    <w:rsid w:val="00816D0C"/>
    <w:rsid w:val="00837E5F"/>
    <w:rsid w:val="00846E68"/>
    <w:rsid w:val="00863865"/>
    <w:rsid w:val="008644CC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814"/>
    <w:rsid w:val="00A14A00"/>
    <w:rsid w:val="00A2069C"/>
    <w:rsid w:val="00A2149F"/>
    <w:rsid w:val="00A2276B"/>
    <w:rsid w:val="00A3284D"/>
    <w:rsid w:val="00A51336"/>
    <w:rsid w:val="00A54399"/>
    <w:rsid w:val="00A670D7"/>
    <w:rsid w:val="00A82471"/>
    <w:rsid w:val="00A836FE"/>
    <w:rsid w:val="00A84A53"/>
    <w:rsid w:val="00AA455C"/>
    <w:rsid w:val="00AB7C3F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C4483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0CEB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80293A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F30CEB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2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38</cp:revision>
  <cp:lastPrinted>2019-12-14T14:35:00Z</cp:lastPrinted>
  <dcterms:created xsi:type="dcterms:W3CDTF">2020-02-28T18:36:00Z</dcterms:created>
  <dcterms:modified xsi:type="dcterms:W3CDTF">2020-08-14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NRP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